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540F17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540F17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4D53B0D" w:rsidR="00173A24" w:rsidRDefault="00540F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540F17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540F17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04B5220" w:rsidR="00173A24" w:rsidRDefault="00540F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DA120F3" w:rsidR="00173A24" w:rsidRPr="00540F17" w:rsidRDefault="00540F17" w:rsidP="00540F1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ign divisions of content(header, footer, ect)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00BF595" w:rsidR="00173A24" w:rsidRPr="006002A1" w:rsidRDefault="006002A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6002A1">
        <w:rPr>
          <w:rFonts w:ascii="Muli" w:eastAsia="Muli" w:hAnsi="Muli" w:cs="Muli"/>
          <w:bCs/>
          <w:sz w:val="24"/>
          <w:szCs w:val="24"/>
        </w:rPr>
        <w:t>Relative position is offset from the initial position while absolute position is positioned in relation to the containing box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117AE1B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objects less visible when hovered over to reveal some tex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FE9BA21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5390B68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2C65680" w:rsidR="00173A24" w:rsidRDefault="006002A1" w:rsidP="006002A1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ve the code</w:t>
      </w:r>
    </w:p>
    <w:p w14:paraId="6DF16728" w14:textId="2CA56543" w:rsidR="006002A1" w:rsidRDefault="006002A1" w:rsidP="006002A1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lect android tab</w:t>
      </w:r>
    </w:p>
    <w:p w14:paraId="602A9062" w14:textId="04DBB89E" w:rsidR="006002A1" w:rsidRDefault="006002A1" w:rsidP="006002A1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lect run on your device</w:t>
      </w:r>
    </w:p>
    <w:p w14:paraId="7C46441C" w14:textId="017EA8EE" w:rsidR="006002A1" w:rsidRDefault="006002A1" w:rsidP="006002A1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app on mobile phone</w:t>
      </w:r>
    </w:p>
    <w:p w14:paraId="00000047" w14:textId="1FDAADCD" w:rsidR="00173A24" w:rsidRPr="006002A1" w:rsidRDefault="006002A1" w:rsidP="006002A1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qr cod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48F8D43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raws everything inside of the functio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2BEDCA4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gives back the expected output to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CF5357B" w:rsidR="00173A24" w:rsidRDefault="006002A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re is a button with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F1BA8"/>
    <w:rsid w:val="00540F17"/>
    <w:rsid w:val="006002A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40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lpa Kularathne</cp:lastModifiedBy>
  <cp:revision>3</cp:revision>
  <dcterms:created xsi:type="dcterms:W3CDTF">2021-01-06T05:46:00Z</dcterms:created>
  <dcterms:modified xsi:type="dcterms:W3CDTF">2022-01-09T02:04:00Z</dcterms:modified>
</cp:coreProperties>
</file>